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urb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_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8.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4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2.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2.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6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2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4:13:35Z</dcterms:created>
  <dcterms:modified xsi:type="dcterms:W3CDTF">2023-09-15T14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